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2785" w:rsidRPr="00DA324A" w:rsidRDefault="004F2785" w:rsidP="0059260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82891" w:rsidRDefault="00582891" w:rsidP="0059260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 xml:space="preserve">Department of </w:t>
      </w:r>
      <w:r w:rsidR="003D48E0">
        <w:rPr>
          <w:rFonts w:ascii="Times New Roman" w:hAnsi="Times New Roman" w:cs="Times New Roman"/>
          <w:b/>
          <w:sz w:val="28"/>
          <w:szCs w:val="24"/>
        </w:rPr>
        <w:t xml:space="preserve">Computer Science </w:t>
      </w:r>
      <w:r>
        <w:rPr>
          <w:rFonts w:ascii="Times New Roman" w:hAnsi="Times New Roman" w:cs="Times New Roman"/>
          <w:b/>
          <w:sz w:val="28"/>
          <w:szCs w:val="24"/>
        </w:rPr>
        <w:t>and Engineering</w:t>
      </w:r>
    </w:p>
    <w:p w:rsidR="0059260E" w:rsidRDefault="00694F7D" w:rsidP="0059260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694F7D">
        <w:rPr>
          <w:rFonts w:ascii="Times New Roman" w:hAnsi="Times New Roman" w:cs="Times New Roman"/>
          <w:b/>
          <w:sz w:val="28"/>
          <w:szCs w:val="24"/>
        </w:rPr>
        <w:t>Internship Approval Form</w:t>
      </w:r>
      <w:r w:rsidR="00BC348F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3312BF">
        <w:rPr>
          <w:rFonts w:ascii="Times New Roman" w:hAnsi="Times New Roman" w:cs="Times New Roman"/>
          <w:sz w:val="20"/>
          <w:szCs w:val="24"/>
        </w:rPr>
        <w:t>(</w:t>
      </w:r>
      <w:r w:rsidR="004B76CD">
        <w:rPr>
          <w:rFonts w:ascii="Times New Roman" w:hAnsi="Times New Roman" w:cs="Times New Roman"/>
          <w:sz w:val="20"/>
          <w:szCs w:val="24"/>
        </w:rPr>
        <w:t>8</w:t>
      </w:r>
      <w:r w:rsidR="00BC348F" w:rsidRPr="00BC348F">
        <w:rPr>
          <w:rFonts w:ascii="Times New Roman" w:hAnsi="Times New Roman" w:cs="Times New Roman"/>
          <w:sz w:val="20"/>
          <w:szCs w:val="24"/>
        </w:rPr>
        <w:t>/</w:t>
      </w:r>
      <w:r w:rsidR="004B76CD">
        <w:rPr>
          <w:rFonts w:ascii="Times New Roman" w:hAnsi="Times New Roman" w:cs="Times New Roman"/>
          <w:sz w:val="20"/>
          <w:szCs w:val="24"/>
        </w:rPr>
        <w:t>25</w:t>
      </w:r>
      <w:r w:rsidR="00BC348F" w:rsidRPr="00BC348F">
        <w:rPr>
          <w:rFonts w:ascii="Times New Roman" w:hAnsi="Times New Roman" w:cs="Times New Roman"/>
          <w:sz w:val="20"/>
          <w:szCs w:val="24"/>
        </w:rPr>
        <w:t>/</w:t>
      </w:r>
      <w:r w:rsidR="00582891">
        <w:rPr>
          <w:rFonts w:ascii="Times New Roman" w:hAnsi="Times New Roman" w:cs="Times New Roman"/>
          <w:sz w:val="20"/>
          <w:szCs w:val="24"/>
        </w:rPr>
        <w:t>2</w:t>
      </w:r>
      <w:r w:rsidR="004B76CD">
        <w:rPr>
          <w:rFonts w:ascii="Times New Roman" w:hAnsi="Times New Roman" w:cs="Times New Roman"/>
          <w:sz w:val="20"/>
          <w:szCs w:val="24"/>
        </w:rPr>
        <w:t>3</w:t>
      </w:r>
      <w:r w:rsidR="00BC348F" w:rsidRPr="00BC348F">
        <w:rPr>
          <w:rFonts w:ascii="Times New Roman" w:hAnsi="Times New Roman" w:cs="Times New Roman"/>
          <w:sz w:val="20"/>
          <w:szCs w:val="24"/>
        </w:rPr>
        <w:t xml:space="preserve"> revised)</w:t>
      </w:r>
    </w:p>
    <w:p w:rsidR="003607AA" w:rsidRPr="00994A67" w:rsidRDefault="003607AA" w:rsidP="00F4509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45099" w:rsidRPr="002B3E74" w:rsidRDefault="00F45099" w:rsidP="00F45099">
      <w:pPr>
        <w:spacing w:after="120" w:line="240" w:lineRule="auto"/>
        <w:jc w:val="both"/>
        <w:rPr>
          <w:rFonts w:ascii="Times New Roman" w:hAnsi="Times New Roman" w:cs="Times New Roman"/>
          <w:sz w:val="24"/>
        </w:rPr>
      </w:pPr>
      <w:r w:rsidRPr="002B3E74">
        <w:rPr>
          <w:rFonts w:ascii="Times New Roman" w:hAnsi="Times New Roman" w:cs="Times New Roman"/>
          <w:sz w:val="24"/>
        </w:rPr>
        <w:t xml:space="preserve">Internship is an elective course in all </w:t>
      </w:r>
      <w:r w:rsidR="009202E4">
        <w:rPr>
          <w:rFonts w:ascii="Times New Roman" w:hAnsi="Times New Roman" w:cs="Times New Roman"/>
          <w:sz w:val="24"/>
        </w:rPr>
        <w:t>CSE</w:t>
      </w:r>
      <w:r w:rsidRPr="002B3E74">
        <w:rPr>
          <w:rFonts w:ascii="Times New Roman" w:hAnsi="Times New Roman" w:cs="Times New Roman"/>
          <w:sz w:val="24"/>
        </w:rPr>
        <w:t xml:space="preserve"> programs (</w:t>
      </w:r>
      <w:hyperlink r:id="rId8" w:history="1">
        <w:r w:rsidRPr="002B3E74">
          <w:rPr>
            <w:rStyle w:val="Hyperlink"/>
            <w:rFonts w:ascii="Times New Roman" w:hAnsi="Times New Roman" w:cs="Times New Roman"/>
            <w:sz w:val="24"/>
          </w:rPr>
          <w:t>CSCI 3v75</w:t>
        </w:r>
      </w:hyperlink>
      <w:r w:rsidRPr="002B3E74">
        <w:rPr>
          <w:rFonts w:ascii="Times New Roman" w:hAnsi="Times New Roman" w:cs="Times New Roman"/>
          <w:sz w:val="24"/>
        </w:rPr>
        <w:t xml:space="preserve"> in </w:t>
      </w:r>
      <w:r w:rsidR="00582891">
        <w:rPr>
          <w:rFonts w:ascii="Times New Roman" w:hAnsi="Times New Roman" w:cs="Times New Roman"/>
          <w:sz w:val="24"/>
        </w:rPr>
        <w:t xml:space="preserve">our </w:t>
      </w:r>
      <w:r w:rsidRPr="002B3E74">
        <w:rPr>
          <w:rFonts w:ascii="Times New Roman" w:hAnsi="Times New Roman" w:cs="Times New Roman"/>
          <w:sz w:val="24"/>
        </w:rPr>
        <w:t xml:space="preserve">BS </w:t>
      </w:r>
      <w:r w:rsidR="00582891">
        <w:rPr>
          <w:rFonts w:ascii="Times New Roman" w:hAnsi="Times New Roman" w:cs="Times New Roman"/>
          <w:sz w:val="24"/>
        </w:rPr>
        <w:t>programs and</w:t>
      </w:r>
      <w:r w:rsidRPr="002B3E74">
        <w:rPr>
          <w:rFonts w:ascii="Times New Roman" w:hAnsi="Times New Roman" w:cs="Times New Roman"/>
          <w:sz w:val="24"/>
        </w:rPr>
        <w:t xml:space="preserve"> </w:t>
      </w:r>
      <w:hyperlink r:id="rId9" w:history="1">
        <w:r w:rsidRPr="002B3E74">
          <w:rPr>
            <w:rStyle w:val="Hyperlink"/>
            <w:rFonts w:ascii="Times New Roman" w:hAnsi="Times New Roman" w:cs="Times New Roman"/>
            <w:sz w:val="24"/>
          </w:rPr>
          <w:t>CSCI 5v75</w:t>
        </w:r>
      </w:hyperlink>
      <w:r w:rsidRPr="002B3E74">
        <w:rPr>
          <w:rFonts w:ascii="Times New Roman" w:hAnsi="Times New Roman" w:cs="Times New Roman"/>
          <w:sz w:val="24"/>
        </w:rPr>
        <w:t xml:space="preserve"> in </w:t>
      </w:r>
      <w:r w:rsidR="00582891">
        <w:rPr>
          <w:rFonts w:ascii="Times New Roman" w:hAnsi="Times New Roman" w:cs="Times New Roman"/>
          <w:sz w:val="24"/>
        </w:rPr>
        <w:t xml:space="preserve">our </w:t>
      </w:r>
      <w:r w:rsidRPr="002B3E74">
        <w:rPr>
          <w:rFonts w:ascii="Times New Roman" w:hAnsi="Times New Roman" w:cs="Times New Roman"/>
          <w:sz w:val="24"/>
        </w:rPr>
        <w:t xml:space="preserve">MS </w:t>
      </w:r>
      <w:r w:rsidR="00582891">
        <w:rPr>
          <w:rFonts w:ascii="Times New Roman" w:hAnsi="Times New Roman" w:cs="Times New Roman"/>
          <w:sz w:val="24"/>
        </w:rPr>
        <w:t>program</w:t>
      </w:r>
      <w:r w:rsidRPr="002B3E74">
        <w:rPr>
          <w:rFonts w:ascii="Times New Roman" w:hAnsi="Times New Roman" w:cs="Times New Roman"/>
          <w:sz w:val="24"/>
        </w:rPr>
        <w:t xml:space="preserve">). In the context of an internship, the term </w:t>
      </w:r>
      <w:r w:rsidRPr="002B3E74">
        <w:rPr>
          <w:rStyle w:val="Strong"/>
          <w:rFonts w:ascii="Times New Roman" w:hAnsi="Times New Roman" w:cs="Times New Roman"/>
          <w:sz w:val="24"/>
        </w:rPr>
        <w:t>supervisor</w:t>
      </w:r>
      <w:r w:rsidRPr="002B3E74">
        <w:rPr>
          <w:rFonts w:ascii="Times New Roman" w:hAnsi="Times New Roman" w:cs="Times New Roman"/>
          <w:sz w:val="24"/>
        </w:rPr>
        <w:t xml:space="preserve"> refers to the person who supervises your work at your employer’s site.</w:t>
      </w:r>
    </w:p>
    <w:p w:rsidR="00694F7D" w:rsidRDefault="00F45099" w:rsidP="00F45099">
      <w:pPr>
        <w:spacing w:after="120" w:line="240" w:lineRule="auto"/>
        <w:jc w:val="both"/>
        <w:rPr>
          <w:rFonts w:ascii="Times New Roman" w:hAnsi="Times New Roman" w:cs="Times New Roman"/>
          <w:sz w:val="24"/>
        </w:rPr>
      </w:pPr>
      <w:r w:rsidRPr="002B3E74">
        <w:rPr>
          <w:rFonts w:ascii="Times New Roman" w:hAnsi="Times New Roman" w:cs="Times New Roman"/>
          <w:sz w:val="24"/>
        </w:rPr>
        <w:t xml:space="preserve">You must complete this </w:t>
      </w:r>
      <w:r w:rsidR="00171A4B" w:rsidRPr="002B3E74">
        <w:rPr>
          <w:rFonts w:ascii="Times New Roman" w:hAnsi="Times New Roman" w:cs="Times New Roman"/>
          <w:sz w:val="24"/>
        </w:rPr>
        <w:t>form</w:t>
      </w:r>
      <w:r w:rsidRPr="002B3E74">
        <w:rPr>
          <w:rFonts w:ascii="Times New Roman" w:hAnsi="Times New Roman" w:cs="Times New Roman"/>
          <w:sz w:val="24"/>
        </w:rPr>
        <w:t xml:space="preserve">, signed by you and your supervisor, and </w:t>
      </w:r>
      <w:r w:rsidR="00620479">
        <w:rPr>
          <w:rFonts w:ascii="Times New Roman" w:hAnsi="Times New Roman" w:cs="Times New Roman"/>
          <w:sz w:val="24"/>
        </w:rPr>
        <w:t>submit</w:t>
      </w:r>
      <w:r w:rsidRPr="002B3E74">
        <w:rPr>
          <w:rFonts w:ascii="Times New Roman" w:hAnsi="Times New Roman" w:cs="Times New Roman"/>
          <w:sz w:val="24"/>
        </w:rPr>
        <w:t xml:space="preserve"> it to </w:t>
      </w:r>
      <w:r w:rsidR="00A841D0">
        <w:rPr>
          <w:rFonts w:ascii="Times New Roman" w:hAnsi="Times New Roman" w:cs="Times New Roman"/>
          <w:sz w:val="24"/>
        </w:rPr>
        <w:t>the CSE department chair</w:t>
      </w:r>
      <w:r w:rsidRPr="002B3E74">
        <w:rPr>
          <w:rFonts w:ascii="Times New Roman" w:hAnsi="Times New Roman" w:cs="Times New Roman"/>
          <w:sz w:val="24"/>
        </w:rPr>
        <w:t xml:space="preserve"> </w:t>
      </w:r>
      <w:r w:rsidR="00620479">
        <w:rPr>
          <w:rFonts w:ascii="Times New Roman" w:hAnsi="Times New Roman" w:cs="Times New Roman"/>
          <w:sz w:val="24"/>
        </w:rPr>
        <w:t xml:space="preserve">through email </w:t>
      </w:r>
      <w:r w:rsidRPr="00245C82">
        <w:rPr>
          <w:rFonts w:ascii="Times New Roman" w:hAnsi="Times New Roman" w:cs="Times New Roman"/>
          <w:b/>
          <w:sz w:val="24"/>
        </w:rPr>
        <w:t>at least</w:t>
      </w:r>
      <w:r w:rsidRPr="00652710">
        <w:rPr>
          <w:rFonts w:ascii="Times New Roman" w:hAnsi="Times New Roman" w:cs="Times New Roman"/>
          <w:sz w:val="24"/>
        </w:rPr>
        <w:t xml:space="preserve"> </w:t>
      </w:r>
      <w:r w:rsidR="00CB26DF" w:rsidRPr="00652710">
        <w:rPr>
          <w:rFonts w:ascii="Times New Roman" w:hAnsi="Times New Roman" w:cs="Times New Roman"/>
          <w:sz w:val="24"/>
        </w:rPr>
        <w:t>a</w:t>
      </w:r>
      <w:r w:rsidRPr="00652710">
        <w:rPr>
          <w:rFonts w:ascii="Times New Roman" w:hAnsi="Times New Roman" w:cs="Times New Roman"/>
          <w:sz w:val="24"/>
        </w:rPr>
        <w:t xml:space="preserve"> week</w:t>
      </w:r>
      <w:r w:rsidRPr="002B3E74">
        <w:rPr>
          <w:rFonts w:ascii="Times New Roman" w:hAnsi="Times New Roman" w:cs="Times New Roman"/>
          <w:sz w:val="24"/>
        </w:rPr>
        <w:t xml:space="preserve"> before the beginning of the term in which you </w:t>
      </w:r>
      <w:r w:rsidR="007465C3" w:rsidRPr="002B3E74">
        <w:rPr>
          <w:rFonts w:ascii="Times New Roman" w:hAnsi="Times New Roman" w:cs="Times New Roman"/>
          <w:sz w:val="24"/>
        </w:rPr>
        <w:t>plan to</w:t>
      </w:r>
      <w:r w:rsidRPr="002B3E74">
        <w:rPr>
          <w:rFonts w:ascii="Times New Roman" w:hAnsi="Times New Roman" w:cs="Times New Roman"/>
          <w:sz w:val="24"/>
        </w:rPr>
        <w:t xml:space="preserve"> enroll in an internship class.</w:t>
      </w:r>
    </w:p>
    <w:p w:rsidR="0085713E" w:rsidRDefault="0085713E" w:rsidP="00F45099">
      <w:pPr>
        <w:spacing w:after="12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or </w:t>
      </w:r>
      <w:bookmarkStart w:id="0" w:name="_GoBack"/>
      <w:bookmarkEnd w:id="0"/>
      <w:r>
        <w:rPr>
          <w:rFonts w:ascii="Times New Roman" w:hAnsi="Times New Roman" w:cs="Times New Roman"/>
          <w:sz w:val="24"/>
        </w:rPr>
        <w:t xml:space="preserve">details, please visit </w:t>
      </w:r>
      <w:hyperlink r:id="rId10" w:history="1">
        <w:r w:rsidRPr="00C8054E">
          <w:rPr>
            <w:rStyle w:val="Hyperlink"/>
            <w:rFonts w:ascii="Times New Roman" w:hAnsi="Times New Roman" w:cs="Times New Roman"/>
            <w:sz w:val="24"/>
          </w:rPr>
          <w:t>https://uca.edu/cse/internships/</w:t>
        </w:r>
      </w:hyperlink>
      <w:r>
        <w:rPr>
          <w:rFonts w:ascii="Times New Roman" w:hAnsi="Times New Roman" w:cs="Times New Roman"/>
          <w:sz w:val="24"/>
        </w:rPr>
        <w:t>.</w:t>
      </w:r>
    </w:p>
    <w:p w:rsidR="00817867" w:rsidRPr="00A851F1" w:rsidRDefault="00817867" w:rsidP="00F45099">
      <w:pPr>
        <w:spacing w:after="120" w:line="240" w:lineRule="auto"/>
        <w:jc w:val="both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38"/>
        <w:gridCol w:w="5258"/>
      </w:tblGrid>
      <w:tr w:rsidR="00694F7D" w:rsidRPr="009A4E0C" w:rsidTr="00BE2983">
        <w:tc>
          <w:tcPr>
            <w:tcW w:w="4338" w:type="dxa"/>
          </w:tcPr>
          <w:p w:rsidR="00694F7D" w:rsidRPr="009A4E0C" w:rsidRDefault="00694F7D" w:rsidP="00694F7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4E0C">
              <w:rPr>
                <w:rFonts w:ascii="Times New Roman" w:hAnsi="Times New Roman" w:cs="Times New Roman"/>
                <w:b/>
                <w:sz w:val="24"/>
                <w:szCs w:val="24"/>
              </w:rPr>
              <w:t>Student</w:t>
            </w:r>
            <w:r w:rsidR="0020475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ame</w:t>
            </w:r>
            <w:r w:rsidR="00311FD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nd UCA ID</w:t>
            </w:r>
            <w:r w:rsidR="00F84B9B">
              <w:rPr>
                <w:rFonts w:ascii="Times New Roman" w:hAnsi="Times New Roman" w:cs="Times New Roman"/>
                <w:b/>
                <w:sz w:val="24"/>
                <w:szCs w:val="24"/>
              </w:rPr>
              <w:t>#</w:t>
            </w:r>
          </w:p>
          <w:p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258" w:type="dxa"/>
          </w:tcPr>
          <w:p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694F7D" w:rsidRPr="009A4E0C" w:rsidTr="00BE2983">
        <w:tc>
          <w:tcPr>
            <w:tcW w:w="4338" w:type="dxa"/>
          </w:tcPr>
          <w:p w:rsidR="00694F7D" w:rsidRPr="009A4E0C" w:rsidRDefault="00204757" w:rsidP="00694F7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tudent </w:t>
            </w:r>
            <w:r w:rsidR="00694F7D" w:rsidRPr="009A4E0C">
              <w:rPr>
                <w:rFonts w:ascii="Times New Roman" w:hAnsi="Times New Roman" w:cs="Times New Roman"/>
                <w:b/>
                <w:sz w:val="24"/>
                <w:szCs w:val="24"/>
              </w:rPr>
              <w:t>Major</w:t>
            </w:r>
          </w:p>
          <w:p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258" w:type="dxa"/>
          </w:tcPr>
          <w:p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694F7D" w:rsidRPr="009A4E0C" w:rsidTr="00BE2983">
        <w:tc>
          <w:tcPr>
            <w:tcW w:w="4338" w:type="dxa"/>
          </w:tcPr>
          <w:p w:rsidR="00694F7D" w:rsidRPr="009A4E0C" w:rsidRDefault="0085713E" w:rsidP="00694F7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SE Department Chair Name</w:t>
            </w:r>
            <w:r w:rsidR="001E0F1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nd Email</w:t>
            </w:r>
          </w:p>
          <w:p w:rsidR="00694F7D" w:rsidRPr="009A4E0C" w:rsidRDefault="00694F7D" w:rsidP="00694F7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258" w:type="dxa"/>
          </w:tcPr>
          <w:p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694F7D" w:rsidRPr="009A4E0C" w:rsidTr="00BE2983">
        <w:tc>
          <w:tcPr>
            <w:tcW w:w="4338" w:type="dxa"/>
          </w:tcPr>
          <w:p w:rsidR="00694F7D" w:rsidRPr="009A4E0C" w:rsidRDefault="0090465B" w:rsidP="00694F7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mployer</w:t>
            </w:r>
          </w:p>
          <w:p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258" w:type="dxa"/>
          </w:tcPr>
          <w:p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694F7D" w:rsidRPr="009A4E0C" w:rsidTr="00BE2983">
        <w:tc>
          <w:tcPr>
            <w:tcW w:w="4338" w:type="dxa"/>
          </w:tcPr>
          <w:p w:rsidR="00694F7D" w:rsidRPr="009A4E0C" w:rsidRDefault="00204757" w:rsidP="00694F7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pervisor Name</w:t>
            </w:r>
            <w:r w:rsidR="0090465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nd </w:t>
            </w:r>
            <w:r w:rsidR="001E0F1A"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  <w:r w:rsidR="0090465B">
              <w:rPr>
                <w:rFonts w:ascii="Times New Roman" w:hAnsi="Times New Roman" w:cs="Times New Roman"/>
                <w:b/>
                <w:sz w:val="24"/>
                <w:szCs w:val="24"/>
              </w:rPr>
              <w:t>mail</w:t>
            </w:r>
          </w:p>
          <w:p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258" w:type="dxa"/>
          </w:tcPr>
          <w:p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694F7D" w:rsidRPr="009A4E0C" w:rsidTr="00BE2983">
        <w:tc>
          <w:tcPr>
            <w:tcW w:w="4338" w:type="dxa"/>
          </w:tcPr>
          <w:p w:rsidR="00F36EE4" w:rsidRDefault="00DF10FC" w:rsidP="00694F7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riod of I</w:t>
            </w:r>
            <w:r w:rsidR="00694F7D" w:rsidRPr="009A4E0C">
              <w:rPr>
                <w:rFonts w:ascii="Times New Roman" w:hAnsi="Times New Roman" w:cs="Times New Roman"/>
                <w:b/>
                <w:sz w:val="24"/>
                <w:szCs w:val="24"/>
              </w:rPr>
              <w:t>nternship</w:t>
            </w:r>
            <w:r w:rsidR="00BE298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:rsidR="00694F7D" w:rsidRPr="009A4E0C" w:rsidRDefault="00BE2983" w:rsidP="00F36EE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36EE4">
              <w:rPr>
                <w:rFonts w:ascii="Times New Roman" w:hAnsi="Times New Roman" w:cs="Times New Roman"/>
                <w:sz w:val="20"/>
                <w:szCs w:val="24"/>
              </w:rPr>
              <w:t>(Begin Date–End Date)</w:t>
            </w:r>
          </w:p>
        </w:tc>
        <w:tc>
          <w:tcPr>
            <w:tcW w:w="5258" w:type="dxa"/>
          </w:tcPr>
          <w:p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694F7D" w:rsidRPr="009A4E0C" w:rsidTr="00BE2983">
        <w:tc>
          <w:tcPr>
            <w:tcW w:w="4338" w:type="dxa"/>
          </w:tcPr>
          <w:p w:rsidR="00694F7D" w:rsidRPr="002D2B09" w:rsidRDefault="00926D50" w:rsidP="006F67E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#</w:t>
            </w:r>
            <w:r w:rsidR="00694F7D" w:rsidRPr="009A4E0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ours of W</w:t>
            </w:r>
            <w:r w:rsidR="00694F7D" w:rsidRPr="009A4E0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rk </w:t>
            </w:r>
            <w:r w:rsidR="00694F7D" w:rsidRPr="002D2B0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er </w:t>
            </w:r>
            <w:r w:rsidR="002D35E0">
              <w:rPr>
                <w:rFonts w:ascii="Times New Roman" w:hAnsi="Times New Roman" w:cs="Times New Roman"/>
                <w:b/>
                <w:sz w:val="24"/>
                <w:szCs w:val="24"/>
              </w:rPr>
              <w:t>W</w:t>
            </w:r>
            <w:r w:rsidR="00694F7D" w:rsidRPr="002D2B09">
              <w:rPr>
                <w:rFonts w:ascii="Times New Roman" w:hAnsi="Times New Roman" w:cs="Times New Roman"/>
                <w:b/>
                <w:sz w:val="24"/>
                <w:szCs w:val="24"/>
              </w:rPr>
              <w:t>eek</w:t>
            </w:r>
          </w:p>
          <w:p w:rsidR="00694F7D" w:rsidRPr="009A4E0C" w:rsidRDefault="00C24A67" w:rsidP="00C24A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165F3">
              <w:rPr>
                <w:rFonts w:ascii="Times New Roman" w:hAnsi="Times New Roman" w:cs="Times New Roman"/>
                <w:sz w:val="20"/>
              </w:rPr>
              <w:t>Y</w:t>
            </w:r>
            <w:r w:rsidR="00926D50" w:rsidRPr="00C165F3">
              <w:rPr>
                <w:rFonts w:ascii="Times New Roman" w:hAnsi="Times New Roman" w:cs="Times New Roman"/>
                <w:sz w:val="20"/>
              </w:rPr>
              <w:t>ou may receive 1, 2, or 3 credits for a min</w:t>
            </w:r>
            <w:r w:rsidR="007A6F5A">
              <w:rPr>
                <w:rFonts w:ascii="Times New Roman" w:hAnsi="Times New Roman" w:cs="Times New Roman"/>
                <w:sz w:val="20"/>
              </w:rPr>
              <w:t>imum</w:t>
            </w:r>
            <w:r w:rsidR="00926D50" w:rsidRPr="00C165F3">
              <w:rPr>
                <w:rFonts w:ascii="Times New Roman" w:hAnsi="Times New Roman" w:cs="Times New Roman"/>
                <w:sz w:val="20"/>
              </w:rPr>
              <w:t xml:space="preserve"> of 100, 150, or 200 hours of work, resp</w:t>
            </w:r>
            <w:r w:rsidR="00D60949">
              <w:rPr>
                <w:rFonts w:ascii="Times New Roman" w:hAnsi="Times New Roman" w:cs="Times New Roman"/>
                <w:sz w:val="20"/>
              </w:rPr>
              <w:t>ectively.</w:t>
            </w:r>
          </w:p>
        </w:tc>
        <w:tc>
          <w:tcPr>
            <w:tcW w:w="5258" w:type="dxa"/>
          </w:tcPr>
          <w:p w:rsidR="00F45099" w:rsidRPr="009A4E0C" w:rsidRDefault="00F45099" w:rsidP="006F67E1">
            <w:pPr>
              <w:rPr>
                <w:rFonts w:ascii="Times New Roman" w:hAnsi="Times New Roman" w:cs="Times New Roman"/>
              </w:rPr>
            </w:pPr>
          </w:p>
          <w:p w:rsidR="00694F7D" w:rsidRPr="009A4E0C" w:rsidRDefault="00694F7D" w:rsidP="006F67E1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694F7D" w:rsidRPr="009A4E0C" w:rsidTr="00C165F3">
        <w:trPr>
          <w:trHeight w:val="1520"/>
        </w:trPr>
        <w:tc>
          <w:tcPr>
            <w:tcW w:w="4338" w:type="dxa"/>
          </w:tcPr>
          <w:p w:rsidR="00694F7D" w:rsidRPr="009A4E0C" w:rsidRDefault="00694F7D" w:rsidP="00694F7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4E0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ture of </w:t>
            </w:r>
            <w:r w:rsidR="001C0F55">
              <w:rPr>
                <w:rFonts w:ascii="Times New Roman" w:hAnsi="Times New Roman" w:cs="Times New Roman"/>
                <w:b/>
                <w:sz w:val="24"/>
                <w:szCs w:val="24"/>
              </w:rPr>
              <w:t>W</w:t>
            </w:r>
            <w:r w:rsidRPr="009A4E0C">
              <w:rPr>
                <w:rFonts w:ascii="Times New Roman" w:hAnsi="Times New Roman" w:cs="Times New Roman"/>
                <w:b/>
                <w:sz w:val="24"/>
                <w:szCs w:val="24"/>
              </w:rPr>
              <w:t>ork</w:t>
            </w:r>
          </w:p>
          <w:p w:rsidR="00694F7D" w:rsidRPr="009A4E0C" w:rsidRDefault="00F45099" w:rsidP="00F4509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165F3">
              <w:rPr>
                <w:rFonts w:ascii="Times New Roman" w:hAnsi="Times New Roman" w:cs="Times New Roman"/>
                <w:sz w:val="20"/>
              </w:rPr>
              <w:t xml:space="preserve">The work must be supervised and technical in nature. Routine jobs that do </w:t>
            </w:r>
            <w:r w:rsidRPr="00C165F3">
              <w:rPr>
                <w:rFonts w:ascii="Times New Roman" w:hAnsi="Times New Roman" w:cs="Times New Roman"/>
                <w:sz w:val="20"/>
                <w:u w:val="single"/>
              </w:rPr>
              <w:t>not</w:t>
            </w:r>
            <w:r w:rsidRPr="00C165F3">
              <w:rPr>
                <w:rFonts w:ascii="Times New Roman" w:hAnsi="Times New Roman" w:cs="Times New Roman"/>
                <w:sz w:val="20"/>
              </w:rPr>
              <w:t xml:space="preserve"> require a background in Computer Science (</w:t>
            </w:r>
            <w:r w:rsidRPr="00C165F3">
              <w:rPr>
                <w:rFonts w:ascii="Times New Roman" w:hAnsi="Times New Roman" w:cs="Times New Roman"/>
                <w:i/>
                <w:sz w:val="20"/>
              </w:rPr>
              <w:t>e.g.</w:t>
            </w:r>
            <w:r w:rsidRPr="00C165F3">
              <w:rPr>
                <w:rFonts w:ascii="Times New Roman" w:hAnsi="Times New Roman" w:cs="Times New Roman"/>
                <w:sz w:val="20"/>
              </w:rPr>
              <w:t xml:space="preserve">, help desk specialist, data entry specialist, and technical support specialist) are </w:t>
            </w:r>
            <w:r w:rsidRPr="00C165F3">
              <w:rPr>
                <w:rFonts w:ascii="Times New Roman" w:hAnsi="Times New Roman" w:cs="Times New Roman"/>
                <w:sz w:val="20"/>
                <w:u w:val="single"/>
              </w:rPr>
              <w:t>not</w:t>
            </w:r>
            <w:r w:rsidRPr="00C165F3">
              <w:rPr>
                <w:rFonts w:ascii="Times New Roman" w:hAnsi="Times New Roman" w:cs="Times New Roman"/>
                <w:sz w:val="20"/>
              </w:rPr>
              <w:t xml:space="preserve"> considered technical.</w:t>
            </w:r>
          </w:p>
        </w:tc>
        <w:tc>
          <w:tcPr>
            <w:tcW w:w="5258" w:type="dxa"/>
          </w:tcPr>
          <w:p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</w:tbl>
    <w:p w:rsidR="00E12575" w:rsidRPr="00957122" w:rsidRDefault="00E12575" w:rsidP="00957122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94"/>
        <w:gridCol w:w="5916"/>
      </w:tblGrid>
      <w:tr w:rsidR="00D013F7" w:rsidRPr="009A4E0C" w:rsidTr="00F45099">
        <w:trPr>
          <w:jc w:val="center"/>
        </w:trPr>
        <w:tc>
          <w:tcPr>
            <w:tcW w:w="3830" w:type="dxa"/>
            <w:shd w:val="clear" w:color="auto" w:fill="auto"/>
          </w:tcPr>
          <w:p w:rsidR="00B7496D" w:rsidRPr="004413AF" w:rsidRDefault="00B7496D" w:rsidP="00F4509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413AF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______________________</w:t>
            </w:r>
          </w:p>
        </w:tc>
        <w:tc>
          <w:tcPr>
            <w:tcW w:w="6540" w:type="dxa"/>
            <w:shd w:val="clear" w:color="auto" w:fill="auto"/>
          </w:tcPr>
          <w:p w:rsidR="00B7496D" w:rsidRPr="004413AF" w:rsidRDefault="00F45099" w:rsidP="00F4509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413AF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________________</w:t>
            </w:r>
          </w:p>
        </w:tc>
      </w:tr>
      <w:tr w:rsidR="00D013F7" w:rsidRPr="009A4E0C" w:rsidTr="00F45099">
        <w:trPr>
          <w:jc w:val="center"/>
        </w:trPr>
        <w:tc>
          <w:tcPr>
            <w:tcW w:w="3830" w:type="dxa"/>
            <w:shd w:val="clear" w:color="auto" w:fill="auto"/>
          </w:tcPr>
          <w:p w:rsidR="00B7496D" w:rsidRPr="004413AF" w:rsidRDefault="00064C22" w:rsidP="00F4509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4413AF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</w:p>
        </w:tc>
        <w:tc>
          <w:tcPr>
            <w:tcW w:w="6540" w:type="dxa"/>
            <w:shd w:val="clear" w:color="auto" w:fill="auto"/>
          </w:tcPr>
          <w:p w:rsidR="00B7496D" w:rsidRPr="004413AF" w:rsidRDefault="00AD0B04" w:rsidP="00F4509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B7496D" w:rsidRPr="009A4E0C" w:rsidTr="00F45099">
        <w:trPr>
          <w:jc w:val="center"/>
        </w:trPr>
        <w:tc>
          <w:tcPr>
            <w:tcW w:w="3830" w:type="dxa"/>
            <w:shd w:val="clear" w:color="auto" w:fill="auto"/>
          </w:tcPr>
          <w:p w:rsidR="00B7496D" w:rsidRPr="009A4E0C" w:rsidRDefault="00B7496D" w:rsidP="00F4509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40" w:type="dxa"/>
            <w:shd w:val="clear" w:color="auto" w:fill="auto"/>
          </w:tcPr>
          <w:p w:rsidR="00B7496D" w:rsidRPr="009A4E0C" w:rsidRDefault="00B7496D" w:rsidP="00F4509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D5905" w:rsidRPr="009A4E0C" w:rsidTr="00F45099">
        <w:trPr>
          <w:jc w:val="center"/>
        </w:trPr>
        <w:tc>
          <w:tcPr>
            <w:tcW w:w="3830" w:type="dxa"/>
            <w:shd w:val="clear" w:color="auto" w:fill="auto"/>
          </w:tcPr>
          <w:p w:rsidR="008D5905" w:rsidRPr="009A4E0C" w:rsidRDefault="008D5905" w:rsidP="00F4509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40" w:type="dxa"/>
            <w:shd w:val="clear" w:color="auto" w:fill="auto"/>
          </w:tcPr>
          <w:p w:rsidR="008D5905" w:rsidRPr="009A4E0C" w:rsidRDefault="008D5905" w:rsidP="00F4509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7496D" w:rsidRPr="009A4E0C" w:rsidTr="00F45099">
        <w:trPr>
          <w:jc w:val="center"/>
        </w:trPr>
        <w:tc>
          <w:tcPr>
            <w:tcW w:w="3830" w:type="dxa"/>
            <w:shd w:val="clear" w:color="auto" w:fill="auto"/>
          </w:tcPr>
          <w:p w:rsidR="00B7496D" w:rsidRPr="004413AF" w:rsidRDefault="00B7496D" w:rsidP="00F4509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413AF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______________________</w:t>
            </w:r>
          </w:p>
        </w:tc>
        <w:tc>
          <w:tcPr>
            <w:tcW w:w="6540" w:type="dxa"/>
            <w:shd w:val="clear" w:color="auto" w:fill="auto"/>
          </w:tcPr>
          <w:p w:rsidR="00B7496D" w:rsidRPr="004413AF" w:rsidRDefault="00B7496D" w:rsidP="00F4509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413AF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________________</w:t>
            </w:r>
            <w:r w:rsidR="00F45099" w:rsidRPr="004413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7496D" w:rsidRPr="009A4E0C" w:rsidTr="00F45099">
        <w:trPr>
          <w:jc w:val="center"/>
        </w:trPr>
        <w:tc>
          <w:tcPr>
            <w:tcW w:w="3830" w:type="dxa"/>
            <w:shd w:val="clear" w:color="auto" w:fill="auto"/>
          </w:tcPr>
          <w:p w:rsidR="00B7496D" w:rsidRPr="004413AF" w:rsidRDefault="00064C22" w:rsidP="0061545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13AF">
              <w:rPr>
                <w:rFonts w:ascii="Times New Roman" w:hAnsi="Times New Roman" w:cs="Times New Roman"/>
                <w:sz w:val="24"/>
                <w:szCs w:val="24"/>
              </w:rPr>
              <w:t>Supervisor</w:t>
            </w:r>
          </w:p>
        </w:tc>
        <w:tc>
          <w:tcPr>
            <w:tcW w:w="6540" w:type="dxa"/>
            <w:shd w:val="clear" w:color="auto" w:fill="auto"/>
          </w:tcPr>
          <w:p w:rsidR="00B7496D" w:rsidRPr="004413AF" w:rsidRDefault="00AD0B04" w:rsidP="00F4509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</w:t>
            </w:r>
            <w:r w:rsidR="0061545A"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</w:tr>
    </w:tbl>
    <w:p w:rsidR="00B7496D" w:rsidRPr="00F45099" w:rsidRDefault="00B7496D" w:rsidP="00E37C5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sectPr w:rsidR="00B7496D" w:rsidRPr="00F45099" w:rsidSect="00F84B9B">
      <w:headerReference w:type="default" r:id="rId11"/>
      <w:footerReference w:type="even" r:id="rId12"/>
      <w:footerReference w:type="default" r:id="rId13"/>
      <w:headerReference w:type="first" r:id="rId14"/>
      <w:pgSz w:w="12260" w:h="15840"/>
      <w:pgMar w:top="1440" w:right="1440" w:bottom="1440" w:left="1440" w:header="288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36FB" w:rsidRDefault="009236FB" w:rsidP="00EE6874">
      <w:pPr>
        <w:spacing w:after="0" w:line="240" w:lineRule="auto"/>
      </w:pPr>
      <w:r>
        <w:separator/>
      </w:r>
    </w:p>
  </w:endnote>
  <w:endnote w:type="continuationSeparator" w:id="0">
    <w:p w:rsidR="009236FB" w:rsidRDefault="009236FB" w:rsidP="00EE68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E5CEE" w:rsidRPr="00F42565" w:rsidRDefault="002E5CEE" w:rsidP="002E5CEE">
    <w:pPr>
      <w:spacing w:after="0" w:line="240" w:lineRule="auto"/>
      <w:rPr>
        <w:color w:val="5F497A" w:themeColor="accent4" w:themeShade="BF"/>
      </w:rPr>
    </w:pPr>
    <w:r>
      <w:rPr>
        <w:noProof/>
        <w:color w:val="8064A2" w:themeColor="accent4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3364325" wp14:editId="33BAD622">
              <wp:simplePos x="0" y="0"/>
              <wp:positionH relativeFrom="column">
                <wp:posOffset>0</wp:posOffset>
              </wp:positionH>
              <wp:positionV relativeFrom="paragraph">
                <wp:posOffset>102870</wp:posOffset>
              </wp:positionV>
              <wp:extent cx="6800850" cy="0"/>
              <wp:effectExtent l="0" t="0" r="1905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00850" cy="0"/>
                      </a:xfrm>
                      <a:prstGeom prst="line">
                        <a:avLst/>
                      </a:prstGeom>
                      <a:ln w="14605">
                        <a:solidFill>
                          <a:schemeClr val="accent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824C1B8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8.1pt" to="535.5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" strokecolor="#8064a2 [3207]" strokeweight="1.15pt"/>
          </w:pict>
        </mc:Fallback>
      </mc:AlternateContent>
    </w:r>
  </w:p>
  <w:p w:rsidR="002E5CEE" w:rsidRDefault="002E5CEE" w:rsidP="002E5CEE">
    <w:pPr>
      <w:pStyle w:val="Footer"/>
      <w:jc w:val="center"/>
    </w:pPr>
    <w:r>
      <w:t xml:space="preserve">Department of Computer Science | 201 </w:t>
    </w:r>
    <w:proofErr w:type="spellStart"/>
    <w:r>
      <w:t>Donaghey</w:t>
    </w:r>
    <w:proofErr w:type="spellEnd"/>
    <w:r>
      <w:t xml:space="preserve"> Ave., Conway, AR 72035 | (501) 450-3401</w:t>
    </w:r>
  </w:p>
  <w:p w:rsidR="002E5CEE" w:rsidRDefault="002E5C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2565" w:rsidRDefault="00F42565" w:rsidP="00F4256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36FB" w:rsidRDefault="009236FB" w:rsidP="00EE6874">
      <w:pPr>
        <w:spacing w:after="0" w:line="240" w:lineRule="auto"/>
      </w:pPr>
      <w:r>
        <w:separator/>
      </w:r>
    </w:p>
  </w:footnote>
  <w:footnote w:type="continuationSeparator" w:id="0">
    <w:p w:rsidR="009236FB" w:rsidRDefault="009236FB" w:rsidP="00EE68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E6874" w:rsidRDefault="00080316" w:rsidP="00162628">
    <w:pPr>
      <w:pStyle w:val="Header"/>
      <w:ind w:left="-270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23042" w:rsidRDefault="00423042">
    <w:pPr>
      <w:pStyle w:val="Header"/>
    </w:pPr>
    <w:r>
      <w:rPr>
        <w:noProof/>
      </w:rPr>
      <w:drawing>
        <wp:inline distT="0" distB="0" distL="0" distR="0" wp14:anchorId="42D9945A" wp14:editId="301D076E">
          <wp:extent cx="950976" cy="1033272"/>
          <wp:effectExtent l="0" t="0" r="0" b="0"/>
          <wp:docPr id="8" name="Picture 8" descr="http://uca.edu/magazine/files/2016/02/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uca.edu/magazine/files/2016/02/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0976" cy="10332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D4637"/>
    <w:multiLevelType w:val="hybridMultilevel"/>
    <w:tmpl w:val="020035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13572E"/>
    <w:multiLevelType w:val="hybridMultilevel"/>
    <w:tmpl w:val="7004DD0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BD749AC"/>
    <w:multiLevelType w:val="hybridMultilevel"/>
    <w:tmpl w:val="21FC4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0B57A5"/>
    <w:multiLevelType w:val="hybridMultilevel"/>
    <w:tmpl w:val="528E86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C791C91"/>
    <w:multiLevelType w:val="hybridMultilevel"/>
    <w:tmpl w:val="22464F9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E063444"/>
    <w:multiLevelType w:val="hybridMultilevel"/>
    <w:tmpl w:val="974A93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9CB3AD3"/>
    <w:multiLevelType w:val="hybridMultilevel"/>
    <w:tmpl w:val="CED6729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9DE7B57"/>
    <w:multiLevelType w:val="hybridMultilevel"/>
    <w:tmpl w:val="F312AF58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AB8466D"/>
    <w:multiLevelType w:val="hybridMultilevel"/>
    <w:tmpl w:val="8F067E3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3EF34A4"/>
    <w:multiLevelType w:val="hybridMultilevel"/>
    <w:tmpl w:val="52EA3D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DB95E63"/>
    <w:multiLevelType w:val="hybridMultilevel"/>
    <w:tmpl w:val="AD94A4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28836B6"/>
    <w:multiLevelType w:val="hybridMultilevel"/>
    <w:tmpl w:val="16A29974"/>
    <w:lvl w:ilvl="0" w:tplc="F5C2CE86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6AD4F62"/>
    <w:multiLevelType w:val="hybridMultilevel"/>
    <w:tmpl w:val="5FC4805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A005C87"/>
    <w:multiLevelType w:val="hybridMultilevel"/>
    <w:tmpl w:val="CE66B68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B855F65"/>
    <w:multiLevelType w:val="hybridMultilevel"/>
    <w:tmpl w:val="C26EB1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EE740E5"/>
    <w:multiLevelType w:val="hybridMultilevel"/>
    <w:tmpl w:val="8238FEB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13"/>
  </w:num>
  <w:num w:numId="3">
    <w:abstractNumId w:val="12"/>
  </w:num>
  <w:num w:numId="4">
    <w:abstractNumId w:val="8"/>
  </w:num>
  <w:num w:numId="5">
    <w:abstractNumId w:val="3"/>
  </w:num>
  <w:num w:numId="6">
    <w:abstractNumId w:val="5"/>
  </w:num>
  <w:num w:numId="7">
    <w:abstractNumId w:val="4"/>
  </w:num>
  <w:num w:numId="8">
    <w:abstractNumId w:val="11"/>
  </w:num>
  <w:num w:numId="9">
    <w:abstractNumId w:val="15"/>
  </w:num>
  <w:num w:numId="10">
    <w:abstractNumId w:val="2"/>
  </w:num>
  <w:num w:numId="11">
    <w:abstractNumId w:val="1"/>
  </w:num>
  <w:num w:numId="12">
    <w:abstractNumId w:val="6"/>
  </w:num>
  <w:num w:numId="13">
    <w:abstractNumId w:val="9"/>
  </w:num>
  <w:num w:numId="14">
    <w:abstractNumId w:val="0"/>
  </w:num>
  <w:num w:numId="15">
    <w:abstractNumId w:val="14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zOyNDI2NbA0NDFW0lEKTi0uzszPAykwrgUAlYM0NywAAAA="/>
  </w:docVars>
  <w:rsids>
    <w:rsidRoot w:val="004E6BD6"/>
    <w:rsid w:val="000128B5"/>
    <w:rsid w:val="000143D0"/>
    <w:rsid w:val="000179FB"/>
    <w:rsid w:val="00025C28"/>
    <w:rsid w:val="00030B5E"/>
    <w:rsid w:val="00045B7B"/>
    <w:rsid w:val="000512F8"/>
    <w:rsid w:val="00053573"/>
    <w:rsid w:val="00053EF9"/>
    <w:rsid w:val="00057098"/>
    <w:rsid w:val="00064C22"/>
    <w:rsid w:val="000703FB"/>
    <w:rsid w:val="00070C44"/>
    <w:rsid w:val="00070DB0"/>
    <w:rsid w:val="00080316"/>
    <w:rsid w:val="00085AED"/>
    <w:rsid w:val="000A35C5"/>
    <w:rsid w:val="000A60CC"/>
    <w:rsid w:val="000A60E3"/>
    <w:rsid w:val="000A6A5E"/>
    <w:rsid w:val="000B54B8"/>
    <w:rsid w:val="000C64D2"/>
    <w:rsid w:val="000D4BD9"/>
    <w:rsid w:val="000D548C"/>
    <w:rsid w:val="000F2340"/>
    <w:rsid w:val="00100CF4"/>
    <w:rsid w:val="00100E73"/>
    <w:rsid w:val="00111D86"/>
    <w:rsid w:val="00126371"/>
    <w:rsid w:val="00132329"/>
    <w:rsid w:val="00134E62"/>
    <w:rsid w:val="0014291A"/>
    <w:rsid w:val="001517FE"/>
    <w:rsid w:val="00155A73"/>
    <w:rsid w:val="00157678"/>
    <w:rsid w:val="00161241"/>
    <w:rsid w:val="00162628"/>
    <w:rsid w:val="00162B0A"/>
    <w:rsid w:val="00164D44"/>
    <w:rsid w:val="00171A4B"/>
    <w:rsid w:val="00171E85"/>
    <w:rsid w:val="0017368F"/>
    <w:rsid w:val="00173A0F"/>
    <w:rsid w:val="00176C17"/>
    <w:rsid w:val="001831AA"/>
    <w:rsid w:val="001843C2"/>
    <w:rsid w:val="0019678D"/>
    <w:rsid w:val="001B7ADE"/>
    <w:rsid w:val="001C0F55"/>
    <w:rsid w:val="001C5A1A"/>
    <w:rsid w:val="001C6507"/>
    <w:rsid w:val="001E0F1A"/>
    <w:rsid w:val="001E12B6"/>
    <w:rsid w:val="001E26C4"/>
    <w:rsid w:val="001E6791"/>
    <w:rsid w:val="001F12EE"/>
    <w:rsid w:val="001F2EB2"/>
    <w:rsid w:val="00202EC3"/>
    <w:rsid w:val="00204757"/>
    <w:rsid w:val="00204B44"/>
    <w:rsid w:val="00240169"/>
    <w:rsid w:val="002422DC"/>
    <w:rsid w:val="00244A61"/>
    <w:rsid w:val="00245C82"/>
    <w:rsid w:val="00255D69"/>
    <w:rsid w:val="00255E5C"/>
    <w:rsid w:val="00260DB6"/>
    <w:rsid w:val="002658A7"/>
    <w:rsid w:val="00277CA9"/>
    <w:rsid w:val="00280F89"/>
    <w:rsid w:val="00283BD3"/>
    <w:rsid w:val="00283CE9"/>
    <w:rsid w:val="00287E28"/>
    <w:rsid w:val="00290E3F"/>
    <w:rsid w:val="00291D5E"/>
    <w:rsid w:val="00292836"/>
    <w:rsid w:val="002A55E8"/>
    <w:rsid w:val="002B3E74"/>
    <w:rsid w:val="002D2B09"/>
    <w:rsid w:val="002D35E0"/>
    <w:rsid w:val="002D58D5"/>
    <w:rsid w:val="002E483C"/>
    <w:rsid w:val="002E5CEE"/>
    <w:rsid w:val="002E5FB4"/>
    <w:rsid w:val="002E76E8"/>
    <w:rsid w:val="002F7521"/>
    <w:rsid w:val="00304C0E"/>
    <w:rsid w:val="0031064D"/>
    <w:rsid w:val="00311FDF"/>
    <w:rsid w:val="00314495"/>
    <w:rsid w:val="00314A59"/>
    <w:rsid w:val="00322775"/>
    <w:rsid w:val="0033101F"/>
    <w:rsid w:val="003312BF"/>
    <w:rsid w:val="003445F4"/>
    <w:rsid w:val="00355E6B"/>
    <w:rsid w:val="0036014F"/>
    <w:rsid w:val="003607AA"/>
    <w:rsid w:val="0036767F"/>
    <w:rsid w:val="00372D13"/>
    <w:rsid w:val="00376425"/>
    <w:rsid w:val="00385FCC"/>
    <w:rsid w:val="00390E6E"/>
    <w:rsid w:val="00395208"/>
    <w:rsid w:val="003973CE"/>
    <w:rsid w:val="003A5C54"/>
    <w:rsid w:val="003B6B83"/>
    <w:rsid w:val="003D48E0"/>
    <w:rsid w:val="003D7F60"/>
    <w:rsid w:val="003E2150"/>
    <w:rsid w:val="003E63AC"/>
    <w:rsid w:val="003F03D1"/>
    <w:rsid w:val="003F7374"/>
    <w:rsid w:val="00400DD0"/>
    <w:rsid w:val="00404FE4"/>
    <w:rsid w:val="00405804"/>
    <w:rsid w:val="00421015"/>
    <w:rsid w:val="00423042"/>
    <w:rsid w:val="00425EEB"/>
    <w:rsid w:val="0042717D"/>
    <w:rsid w:val="0043140F"/>
    <w:rsid w:val="00437D58"/>
    <w:rsid w:val="004412DE"/>
    <w:rsid w:val="004413AF"/>
    <w:rsid w:val="004425AA"/>
    <w:rsid w:val="00445E41"/>
    <w:rsid w:val="00454B01"/>
    <w:rsid w:val="00454DF8"/>
    <w:rsid w:val="00457BFD"/>
    <w:rsid w:val="004656A6"/>
    <w:rsid w:val="004724F6"/>
    <w:rsid w:val="004817C1"/>
    <w:rsid w:val="00492ED1"/>
    <w:rsid w:val="00494C73"/>
    <w:rsid w:val="004A0C42"/>
    <w:rsid w:val="004A4B2B"/>
    <w:rsid w:val="004B18A3"/>
    <w:rsid w:val="004B3320"/>
    <w:rsid w:val="004B76CD"/>
    <w:rsid w:val="004C0FFC"/>
    <w:rsid w:val="004D6509"/>
    <w:rsid w:val="004D6F2B"/>
    <w:rsid w:val="004E61D3"/>
    <w:rsid w:val="004E6BD6"/>
    <w:rsid w:val="004F2785"/>
    <w:rsid w:val="004F575D"/>
    <w:rsid w:val="004F598A"/>
    <w:rsid w:val="004F6AC9"/>
    <w:rsid w:val="00510582"/>
    <w:rsid w:val="00515B22"/>
    <w:rsid w:val="00532585"/>
    <w:rsid w:val="00533053"/>
    <w:rsid w:val="00536D3F"/>
    <w:rsid w:val="00543945"/>
    <w:rsid w:val="00550A1F"/>
    <w:rsid w:val="005577C7"/>
    <w:rsid w:val="00567B31"/>
    <w:rsid w:val="005761DE"/>
    <w:rsid w:val="00582891"/>
    <w:rsid w:val="00587069"/>
    <w:rsid w:val="0059260E"/>
    <w:rsid w:val="005979A6"/>
    <w:rsid w:val="005A4C68"/>
    <w:rsid w:val="005C6029"/>
    <w:rsid w:val="005C6A1F"/>
    <w:rsid w:val="005D26C0"/>
    <w:rsid w:val="005D3ED6"/>
    <w:rsid w:val="005F005C"/>
    <w:rsid w:val="005F17CC"/>
    <w:rsid w:val="005F234A"/>
    <w:rsid w:val="00601A30"/>
    <w:rsid w:val="006100B0"/>
    <w:rsid w:val="00614CF0"/>
    <w:rsid w:val="00614F5B"/>
    <w:rsid w:val="0061545A"/>
    <w:rsid w:val="00620479"/>
    <w:rsid w:val="006211A9"/>
    <w:rsid w:val="00622BF0"/>
    <w:rsid w:val="0062545E"/>
    <w:rsid w:val="0063633B"/>
    <w:rsid w:val="00652710"/>
    <w:rsid w:val="00655B9D"/>
    <w:rsid w:val="00657B26"/>
    <w:rsid w:val="00657F11"/>
    <w:rsid w:val="0066663B"/>
    <w:rsid w:val="00671229"/>
    <w:rsid w:val="006837DB"/>
    <w:rsid w:val="0068710E"/>
    <w:rsid w:val="00687D97"/>
    <w:rsid w:val="00690559"/>
    <w:rsid w:val="00694F7D"/>
    <w:rsid w:val="006A50AF"/>
    <w:rsid w:val="006A5E86"/>
    <w:rsid w:val="006B0B92"/>
    <w:rsid w:val="006B7E23"/>
    <w:rsid w:val="006C0C8A"/>
    <w:rsid w:val="006C3B0D"/>
    <w:rsid w:val="006C4F85"/>
    <w:rsid w:val="006D559C"/>
    <w:rsid w:val="006E4A8E"/>
    <w:rsid w:val="006F4E41"/>
    <w:rsid w:val="00714D1B"/>
    <w:rsid w:val="00714FEB"/>
    <w:rsid w:val="00722764"/>
    <w:rsid w:val="007327CA"/>
    <w:rsid w:val="00733BEE"/>
    <w:rsid w:val="00734131"/>
    <w:rsid w:val="007410E3"/>
    <w:rsid w:val="007465C3"/>
    <w:rsid w:val="00757338"/>
    <w:rsid w:val="00763DB1"/>
    <w:rsid w:val="00772F47"/>
    <w:rsid w:val="0077372C"/>
    <w:rsid w:val="007820A6"/>
    <w:rsid w:val="00782447"/>
    <w:rsid w:val="0078534B"/>
    <w:rsid w:val="007856AB"/>
    <w:rsid w:val="007856EC"/>
    <w:rsid w:val="00794B4D"/>
    <w:rsid w:val="007977C1"/>
    <w:rsid w:val="007A6A85"/>
    <w:rsid w:val="007A6BD8"/>
    <w:rsid w:val="007A6F5A"/>
    <w:rsid w:val="007C341A"/>
    <w:rsid w:val="007C3E32"/>
    <w:rsid w:val="007E3E14"/>
    <w:rsid w:val="007E77C9"/>
    <w:rsid w:val="007E7F37"/>
    <w:rsid w:val="007F2942"/>
    <w:rsid w:val="007F32C9"/>
    <w:rsid w:val="007F554E"/>
    <w:rsid w:val="00802F1A"/>
    <w:rsid w:val="00817867"/>
    <w:rsid w:val="008229A7"/>
    <w:rsid w:val="00831651"/>
    <w:rsid w:val="00831E25"/>
    <w:rsid w:val="008371C1"/>
    <w:rsid w:val="0084794D"/>
    <w:rsid w:val="0085713E"/>
    <w:rsid w:val="008618BA"/>
    <w:rsid w:val="00873EFD"/>
    <w:rsid w:val="00874F40"/>
    <w:rsid w:val="008762DB"/>
    <w:rsid w:val="008836C2"/>
    <w:rsid w:val="00890FAD"/>
    <w:rsid w:val="00894579"/>
    <w:rsid w:val="008A112D"/>
    <w:rsid w:val="008A1487"/>
    <w:rsid w:val="008B1A99"/>
    <w:rsid w:val="008B7575"/>
    <w:rsid w:val="008C370F"/>
    <w:rsid w:val="008C5468"/>
    <w:rsid w:val="008D0C7A"/>
    <w:rsid w:val="008D386B"/>
    <w:rsid w:val="008D3BB7"/>
    <w:rsid w:val="008D5905"/>
    <w:rsid w:val="008D7965"/>
    <w:rsid w:val="008E049E"/>
    <w:rsid w:val="008E3169"/>
    <w:rsid w:val="008E53B6"/>
    <w:rsid w:val="008F4A4F"/>
    <w:rsid w:val="008F7C02"/>
    <w:rsid w:val="008F7FD3"/>
    <w:rsid w:val="0090357D"/>
    <w:rsid w:val="0090465B"/>
    <w:rsid w:val="009202E4"/>
    <w:rsid w:val="00921036"/>
    <w:rsid w:val="00922F53"/>
    <w:rsid w:val="009236FB"/>
    <w:rsid w:val="00924256"/>
    <w:rsid w:val="00926D50"/>
    <w:rsid w:val="00936216"/>
    <w:rsid w:val="009418D0"/>
    <w:rsid w:val="00957122"/>
    <w:rsid w:val="00957FC4"/>
    <w:rsid w:val="009947F5"/>
    <w:rsid w:val="00994A67"/>
    <w:rsid w:val="009A4E0C"/>
    <w:rsid w:val="009A6A66"/>
    <w:rsid w:val="009A6D98"/>
    <w:rsid w:val="009B1604"/>
    <w:rsid w:val="009B34DA"/>
    <w:rsid w:val="009B6CEC"/>
    <w:rsid w:val="009C0C8A"/>
    <w:rsid w:val="009E7D83"/>
    <w:rsid w:val="009F2DBB"/>
    <w:rsid w:val="009F5D69"/>
    <w:rsid w:val="00A001E0"/>
    <w:rsid w:val="00A2666F"/>
    <w:rsid w:val="00A364AA"/>
    <w:rsid w:val="00A4281F"/>
    <w:rsid w:val="00A52A0C"/>
    <w:rsid w:val="00A61B1C"/>
    <w:rsid w:val="00A7005B"/>
    <w:rsid w:val="00A72BB9"/>
    <w:rsid w:val="00A736D3"/>
    <w:rsid w:val="00A77840"/>
    <w:rsid w:val="00A80181"/>
    <w:rsid w:val="00A841D0"/>
    <w:rsid w:val="00A851F1"/>
    <w:rsid w:val="00AC13B0"/>
    <w:rsid w:val="00AC3DFF"/>
    <w:rsid w:val="00AD0B04"/>
    <w:rsid w:val="00AD68D3"/>
    <w:rsid w:val="00AF04F5"/>
    <w:rsid w:val="00B031F5"/>
    <w:rsid w:val="00B1021B"/>
    <w:rsid w:val="00B1101A"/>
    <w:rsid w:val="00B23A58"/>
    <w:rsid w:val="00B279FE"/>
    <w:rsid w:val="00B33D43"/>
    <w:rsid w:val="00B35711"/>
    <w:rsid w:val="00B43B87"/>
    <w:rsid w:val="00B43FEA"/>
    <w:rsid w:val="00B46918"/>
    <w:rsid w:val="00B71B05"/>
    <w:rsid w:val="00B7496D"/>
    <w:rsid w:val="00B80256"/>
    <w:rsid w:val="00B8031C"/>
    <w:rsid w:val="00B84DE5"/>
    <w:rsid w:val="00B90E33"/>
    <w:rsid w:val="00BA33E3"/>
    <w:rsid w:val="00BB3A0C"/>
    <w:rsid w:val="00BB3CC5"/>
    <w:rsid w:val="00BC2C9E"/>
    <w:rsid w:val="00BC348F"/>
    <w:rsid w:val="00BC3B59"/>
    <w:rsid w:val="00BD3753"/>
    <w:rsid w:val="00BE2983"/>
    <w:rsid w:val="00BF1653"/>
    <w:rsid w:val="00C035EF"/>
    <w:rsid w:val="00C066A7"/>
    <w:rsid w:val="00C15766"/>
    <w:rsid w:val="00C165F3"/>
    <w:rsid w:val="00C16E1D"/>
    <w:rsid w:val="00C20199"/>
    <w:rsid w:val="00C24A67"/>
    <w:rsid w:val="00C254FF"/>
    <w:rsid w:val="00C37BAA"/>
    <w:rsid w:val="00C457E1"/>
    <w:rsid w:val="00C5305E"/>
    <w:rsid w:val="00C758BB"/>
    <w:rsid w:val="00C808F5"/>
    <w:rsid w:val="00C83284"/>
    <w:rsid w:val="00C905A1"/>
    <w:rsid w:val="00C93870"/>
    <w:rsid w:val="00C954F4"/>
    <w:rsid w:val="00C9552A"/>
    <w:rsid w:val="00CA06F2"/>
    <w:rsid w:val="00CA06FC"/>
    <w:rsid w:val="00CA7B0D"/>
    <w:rsid w:val="00CB02C9"/>
    <w:rsid w:val="00CB1E35"/>
    <w:rsid w:val="00CB26DF"/>
    <w:rsid w:val="00CB4CD8"/>
    <w:rsid w:val="00CC27B5"/>
    <w:rsid w:val="00CC4D49"/>
    <w:rsid w:val="00CC6A31"/>
    <w:rsid w:val="00CF0257"/>
    <w:rsid w:val="00CF0D3A"/>
    <w:rsid w:val="00D013F7"/>
    <w:rsid w:val="00D0526F"/>
    <w:rsid w:val="00D10AB1"/>
    <w:rsid w:val="00D20456"/>
    <w:rsid w:val="00D42462"/>
    <w:rsid w:val="00D608C2"/>
    <w:rsid w:val="00D60949"/>
    <w:rsid w:val="00D74F53"/>
    <w:rsid w:val="00D81CD2"/>
    <w:rsid w:val="00DA115C"/>
    <w:rsid w:val="00DA19B1"/>
    <w:rsid w:val="00DA324A"/>
    <w:rsid w:val="00DA7DC8"/>
    <w:rsid w:val="00DB6BA1"/>
    <w:rsid w:val="00DC03C7"/>
    <w:rsid w:val="00DC2FAD"/>
    <w:rsid w:val="00DC745D"/>
    <w:rsid w:val="00DD5BD6"/>
    <w:rsid w:val="00DE3584"/>
    <w:rsid w:val="00DE3798"/>
    <w:rsid w:val="00DE40AA"/>
    <w:rsid w:val="00DE41C4"/>
    <w:rsid w:val="00DE4627"/>
    <w:rsid w:val="00DE51B8"/>
    <w:rsid w:val="00DE6A93"/>
    <w:rsid w:val="00DF0CBE"/>
    <w:rsid w:val="00DF10FC"/>
    <w:rsid w:val="00E12575"/>
    <w:rsid w:val="00E17752"/>
    <w:rsid w:val="00E2581E"/>
    <w:rsid w:val="00E30617"/>
    <w:rsid w:val="00E37C5A"/>
    <w:rsid w:val="00E427DD"/>
    <w:rsid w:val="00E567B2"/>
    <w:rsid w:val="00E604B6"/>
    <w:rsid w:val="00E64E51"/>
    <w:rsid w:val="00E67339"/>
    <w:rsid w:val="00E83203"/>
    <w:rsid w:val="00E87A63"/>
    <w:rsid w:val="00E91385"/>
    <w:rsid w:val="00E92EC5"/>
    <w:rsid w:val="00E93BDB"/>
    <w:rsid w:val="00EC5E38"/>
    <w:rsid w:val="00EE00AC"/>
    <w:rsid w:val="00EE5A06"/>
    <w:rsid w:val="00EE6874"/>
    <w:rsid w:val="00F0719C"/>
    <w:rsid w:val="00F11857"/>
    <w:rsid w:val="00F22822"/>
    <w:rsid w:val="00F31DC2"/>
    <w:rsid w:val="00F36EE4"/>
    <w:rsid w:val="00F42565"/>
    <w:rsid w:val="00F4300F"/>
    <w:rsid w:val="00F45099"/>
    <w:rsid w:val="00F53776"/>
    <w:rsid w:val="00F538F8"/>
    <w:rsid w:val="00F53B1C"/>
    <w:rsid w:val="00F63033"/>
    <w:rsid w:val="00F64A6E"/>
    <w:rsid w:val="00F665EF"/>
    <w:rsid w:val="00F66FCE"/>
    <w:rsid w:val="00F746C8"/>
    <w:rsid w:val="00F84B9B"/>
    <w:rsid w:val="00FA6834"/>
    <w:rsid w:val="00FB0C43"/>
    <w:rsid w:val="00FB6402"/>
    <w:rsid w:val="00FB6974"/>
    <w:rsid w:val="00FC387B"/>
    <w:rsid w:val="00FC387D"/>
    <w:rsid w:val="00FF48CB"/>
    <w:rsid w:val="00FF7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17C42B"/>
  <w15:docId w15:val="{79D182F4-B7BE-4E30-89A6-AAA1D97A4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"/>
    <w:qFormat/>
    <w:rsid w:val="002E5CEE"/>
    <w:pPr>
      <w:keepNext/>
      <w:widowControl/>
      <w:spacing w:after="0" w:line="240" w:lineRule="auto"/>
      <w:outlineLvl w:val="0"/>
    </w:pPr>
    <w:rPr>
      <w:rFonts w:ascii="Times New Roman" w:eastAsia="Times New Roman" w:hAnsi="Times New Roman" w:cs="Times New Roman"/>
      <w:b/>
      <w:i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947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053573"/>
  </w:style>
  <w:style w:type="character" w:styleId="Emphasis">
    <w:name w:val="Emphasis"/>
    <w:basedOn w:val="DefaultParagraphFont"/>
    <w:uiPriority w:val="20"/>
    <w:qFormat/>
    <w:rsid w:val="0005357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EE68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6874"/>
  </w:style>
  <w:style w:type="paragraph" w:styleId="Footer">
    <w:name w:val="footer"/>
    <w:basedOn w:val="Normal"/>
    <w:link w:val="FooterChar"/>
    <w:uiPriority w:val="99"/>
    <w:unhideWhenUsed/>
    <w:qFormat/>
    <w:rsid w:val="00EE68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6874"/>
  </w:style>
  <w:style w:type="character" w:styleId="Hyperlink">
    <w:name w:val="Hyperlink"/>
    <w:basedOn w:val="DefaultParagraphFont"/>
    <w:uiPriority w:val="99"/>
    <w:unhideWhenUsed/>
    <w:rsid w:val="00F4256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2E5CEE"/>
    <w:rPr>
      <w:rFonts w:ascii="Times New Roman" w:eastAsia="Times New Roman" w:hAnsi="Times New Roman" w:cs="Times New Roman"/>
      <w:b/>
      <w:i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947F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3607AA"/>
    <w:pPr>
      <w:ind w:left="720"/>
      <w:contextualSpacing/>
    </w:pPr>
  </w:style>
  <w:style w:type="table" w:styleId="TableGrid">
    <w:name w:val="Table Grid"/>
    <w:basedOn w:val="TableNormal"/>
    <w:uiPriority w:val="59"/>
    <w:rsid w:val="00B749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94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F7D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F45099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8571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86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a.edu/ubulletin/courses/csci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uca.edu/cse/internship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ca.edu/gbulletin/courses/computer-science-csci/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3006E8-A8F1-41FA-95AA-77B4FF3CFD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9</TotalTime>
  <Pages>1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University - Commerce</Company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</dc:creator>
  <cp:lastModifiedBy>Emre Celebi</cp:lastModifiedBy>
  <cp:revision>80</cp:revision>
  <cp:lastPrinted>2020-10-04T17:08:00Z</cp:lastPrinted>
  <dcterms:created xsi:type="dcterms:W3CDTF">2019-11-06T15:58:00Z</dcterms:created>
  <dcterms:modified xsi:type="dcterms:W3CDTF">2023-08-25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3-14T00:00:00Z</vt:filetime>
  </property>
  <property fmtid="{D5CDD505-2E9C-101B-9397-08002B2CF9AE}" pid="3" name="LastSaved">
    <vt:filetime>2012-03-17T00:00:00Z</vt:filetime>
  </property>
</Properties>
</file>